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A68C27" w14:textId="77777777" w:rsidR="002D23DB" w:rsidRPr="00B521A1" w:rsidRDefault="002D23DB" w:rsidP="002D23DB">
      <w:pPr>
        <w:pStyle w:val="Default"/>
        <w:jc w:val="right"/>
        <w:rPr>
          <w:sz w:val="32"/>
          <w:szCs w:val="32"/>
        </w:rPr>
      </w:pPr>
      <w:r w:rsidRPr="00B521A1">
        <w:rPr>
          <w:rFonts w:hint="cs"/>
          <w:sz w:val="32"/>
          <w:szCs w:val="32"/>
          <w:cs/>
        </w:rPr>
        <w:t xml:space="preserve">นายธนพล วงศ์อาษา </w:t>
      </w:r>
      <w:r w:rsidRPr="00B521A1">
        <w:rPr>
          <w:rFonts w:hint="cs"/>
          <w:sz w:val="32"/>
          <w:szCs w:val="32"/>
        </w:rPr>
        <w:t xml:space="preserve">62010356 </w:t>
      </w:r>
    </w:p>
    <w:p w14:paraId="1B5B63FA" w14:textId="77777777" w:rsidR="002D23DB" w:rsidRPr="00B521A1" w:rsidRDefault="002D23DB" w:rsidP="002D23DB">
      <w:pPr>
        <w:jc w:val="right"/>
        <w:rPr>
          <w:rFonts w:ascii="TH SarabunPSK" w:hAnsi="TH SarabunPSK" w:cs="TH SarabunPSK"/>
          <w:sz w:val="32"/>
          <w:szCs w:val="32"/>
        </w:rPr>
      </w:pPr>
      <w:r w:rsidRPr="00B521A1">
        <w:rPr>
          <w:rFonts w:ascii="TH SarabunPSK" w:hAnsi="TH SarabunPSK" w:cs="TH SarabunPSK" w:hint="cs"/>
          <w:sz w:val="32"/>
          <w:szCs w:val="32"/>
          <w:cs/>
          <w:lang w:bidi="th-TH"/>
        </w:rPr>
        <w:t>นายสุทธิราช</w:t>
      </w:r>
      <w:r w:rsidRPr="00B521A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521A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ภูโท </w:t>
      </w:r>
      <w:r w:rsidRPr="00B521A1">
        <w:rPr>
          <w:rFonts w:ascii="TH SarabunPSK" w:hAnsi="TH SarabunPSK" w:cs="TH SarabunPSK" w:hint="cs"/>
          <w:sz w:val="32"/>
          <w:szCs w:val="32"/>
          <w:cs/>
        </w:rPr>
        <w:t>62010966</w:t>
      </w:r>
    </w:p>
    <w:p w14:paraId="1C171CF4" w14:textId="4F1C76D0" w:rsidR="002D23DB" w:rsidRPr="00B521A1" w:rsidRDefault="002D23DB" w:rsidP="002D23DB">
      <w:pPr>
        <w:pStyle w:val="Standard"/>
        <w:jc w:val="center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B521A1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ทดลองที่ 11 การเชื่อม</w:t>
      </w:r>
      <w:r w:rsidR="00573685" w:rsidRPr="00B521A1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ต่อสัญญาณอินเทอร์รัพท์</w:t>
      </w:r>
    </w:p>
    <w:p w14:paraId="15E91210" w14:textId="313EB566" w:rsidR="000A2CA2" w:rsidRDefault="007811E6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B521A1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ิจกรรมท้า</w:t>
      </w:r>
      <w:r w:rsidR="00B521A1" w:rsidRPr="00B521A1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ยการทดลอง</w:t>
      </w:r>
    </w:p>
    <w:p w14:paraId="4DC1C7F2" w14:textId="0D157E66" w:rsidR="005E5AAF" w:rsidRDefault="005E5AAF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t>2.</w:t>
      </w:r>
      <w:r w:rsidR="007031A3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7031A3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งบอกความหมายและการประยุกต์ใช้ตัวแปรชนิด </w:t>
      </w:r>
      <w:r w:rsidR="007031A3">
        <w:rPr>
          <w:rFonts w:ascii="TH SarabunPSK" w:hAnsi="TH SarabunPSK" w:cs="TH SarabunPSK"/>
          <w:sz w:val="32"/>
          <w:szCs w:val="32"/>
          <w:lang w:bidi="th-TH"/>
        </w:rPr>
        <w:t>volatile</w:t>
      </w:r>
    </w:p>
    <w:p w14:paraId="0C9EBC2A" w14:textId="609EF10B" w:rsidR="00E80F10" w:rsidRPr="00E80F10" w:rsidRDefault="00E80F10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="00357DF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ในภาษาซี คำว่า </w:t>
      </w:r>
      <w:r w:rsidR="00357DF4">
        <w:rPr>
          <w:rFonts w:ascii="TH SarabunPSK" w:hAnsi="TH SarabunPSK" w:cs="TH SarabunPSK"/>
          <w:sz w:val="32"/>
          <w:szCs w:val="32"/>
          <w:lang w:bidi="th-TH"/>
        </w:rPr>
        <w:t xml:space="preserve">volatile </w:t>
      </w:r>
      <w:r w:rsidR="00357DF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ะสามารถใช้เมื่อทำการประกาศตัวแปรได้เพื่อเป็นสัญลักษณ์ให้ </w:t>
      </w:r>
      <w:r w:rsidR="00357DF4">
        <w:rPr>
          <w:rFonts w:ascii="TH SarabunPSK" w:hAnsi="TH SarabunPSK" w:cs="TH SarabunPSK"/>
          <w:sz w:val="32"/>
          <w:szCs w:val="32"/>
          <w:lang w:bidi="th-TH"/>
        </w:rPr>
        <w:t xml:space="preserve">Compiler </w:t>
      </w:r>
      <w:r w:rsidR="00357DF4">
        <w:rPr>
          <w:rFonts w:ascii="TH SarabunPSK" w:hAnsi="TH SarabunPSK" w:cs="TH SarabunPSK" w:hint="cs"/>
          <w:sz w:val="32"/>
          <w:szCs w:val="32"/>
          <w:cs/>
          <w:lang w:bidi="th-TH"/>
        </w:rPr>
        <w:t>รู้ว่าค่าตัวแปรนี้อาจมีการเปลี่ยนแปลงเมื่อใดก็โดยไม่มี</w:t>
      </w:r>
      <w:r w:rsidR="00137E7A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การควบคุมตามปกติ รวมทั้งเป็นการบอกห้าม </w:t>
      </w:r>
      <w:r w:rsidR="00137E7A">
        <w:rPr>
          <w:rFonts w:ascii="TH SarabunPSK" w:hAnsi="TH SarabunPSK" w:cs="TH SarabunPSK"/>
          <w:sz w:val="32"/>
          <w:szCs w:val="32"/>
          <w:lang w:bidi="th-TH"/>
        </w:rPr>
        <w:t xml:space="preserve">Compiler </w:t>
      </w:r>
      <w:r w:rsidR="00137E7A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ทำการ </w:t>
      </w:r>
      <w:r w:rsidR="00137E7A">
        <w:rPr>
          <w:rFonts w:ascii="TH SarabunPSK" w:hAnsi="TH SarabunPSK" w:cs="TH SarabunPSK"/>
          <w:sz w:val="32"/>
          <w:szCs w:val="32"/>
          <w:lang w:bidi="th-TH"/>
        </w:rPr>
        <w:t xml:space="preserve">Optimize </w:t>
      </w:r>
      <w:r w:rsidR="00137E7A">
        <w:rPr>
          <w:rFonts w:ascii="TH SarabunPSK" w:hAnsi="TH SarabunPSK" w:cs="TH SarabunPSK" w:hint="cs"/>
          <w:sz w:val="32"/>
          <w:szCs w:val="32"/>
          <w:cs/>
          <w:lang w:bidi="th-TH"/>
        </w:rPr>
        <w:t>ส่วนของโค้ดที่เกี่ยวข้องกับตัวแปรดังกล่าว</w:t>
      </w:r>
      <w:r w:rsidR="0052490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นิยมใช้ในการแมพค่าเข้ากับรีจิสเตอร์</w:t>
      </w:r>
      <w:r w:rsidR="00524907">
        <w:rPr>
          <w:rFonts w:ascii="TH SarabunPSK" w:hAnsi="TH SarabunPSK" w:cs="TH SarabunPSK"/>
          <w:sz w:val="32"/>
          <w:szCs w:val="32"/>
          <w:lang w:bidi="th-TH"/>
        </w:rPr>
        <w:t>,</w:t>
      </w:r>
      <w:r w:rsidR="00524907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ตัวแปรโกลบอลใน </w:t>
      </w:r>
      <w:r w:rsidR="00524907">
        <w:rPr>
          <w:rFonts w:ascii="TH SarabunPSK" w:hAnsi="TH SarabunPSK" w:cs="TH SarabunPSK"/>
          <w:sz w:val="32"/>
          <w:szCs w:val="32"/>
          <w:lang w:bidi="th-TH"/>
        </w:rPr>
        <w:t>ISR</w:t>
      </w:r>
      <w:r w:rsidR="00421184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421184">
        <w:rPr>
          <w:rFonts w:ascii="TH SarabunPSK" w:hAnsi="TH SarabunPSK" w:cs="TH SarabunPSK" w:hint="cs"/>
          <w:sz w:val="32"/>
          <w:szCs w:val="32"/>
          <w:cs/>
          <w:lang w:bidi="th-TH"/>
        </w:rPr>
        <w:t>(การทดลองนี้)</w:t>
      </w:r>
      <w:r w:rsidR="00524907">
        <w:rPr>
          <w:rFonts w:ascii="TH SarabunPSK" w:hAnsi="TH SarabunPSK" w:cs="TH SarabunPSK"/>
          <w:sz w:val="32"/>
          <w:szCs w:val="32"/>
          <w:lang w:bidi="th-TH"/>
        </w:rPr>
        <w:t xml:space="preserve">, </w:t>
      </w:r>
      <w:r w:rsidR="00524907">
        <w:rPr>
          <w:rFonts w:ascii="TH SarabunPSK" w:hAnsi="TH SarabunPSK" w:cs="TH SarabunPSK" w:hint="cs"/>
          <w:sz w:val="32"/>
          <w:szCs w:val="32"/>
          <w:cs/>
          <w:lang w:bidi="th-TH"/>
        </w:rPr>
        <w:t>ตัวแปรโกลบอลที่ใช้งานในการโปรแกรม</w:t>
      </w:r>
      <w:r w:rsidR="00954E94">
        <w:rPr>
          <w:rFonts w:ascii="TH SarabunPSK" w:hAnsi="TH SarabunPSK" w:cs="TH SarabunPSK" w:hint="cs"/>
          <w:sz w:val="32"/>
          <w:szCs w:val="32"/>
          <w:cs/>
          <w:lang w:bidi="th-TH"/>
        </w:rPr>
        <w:t>มัลติเธรด</w:t>
      </w:r>
    </w:p>
    <w:p w14:paraId="32473A1C" w14:textId="6CA2BFF6" w:rsidR="00BE1A37" w:rsidRDefault="00BE1A37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t xml:space="preserve">6.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งใช้วงจรหลอด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LED 3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ดวงและโปรแกรมจากการทดลองที่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10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นับขึ้นจาก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0-7-0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โดยเพิ่มปุ่มกดในการทดลองนี้ และเพิ่มฟังค์ชันการอินเทอร์รัพท์จากโปรแกรม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Lab11.2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นี้ เมื่อกดปุ่มแต่ละครั้งจะทำให้ความเร็วในการนับเพิ่มขึ้นหรือ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Delay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สั้นลงครึ่งหนึ่ง เมื่อกดครั้งที่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 2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ะสั้นลงอีกครึ่งหนึ่ง เมื่อกดครั้งที่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3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ะทำให้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Delay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กลับไปเป็นค่าเริ่มต้น</w:t>
      </w:r>
    </w:p>
    <w:p w14:paraId="52BCE21E" w14:textId="12C8FBDC" w:rsidR="008155D7" w:rsidRPr="00E80F10" w:rsidRDefault="008155D7" w:rsidP="008155D7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65A45580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>#include &lt;stdio.h&gt;</w:t>
      </w:r>
    </w:p>
    <w:p w14:paraId="6C710D3A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>#include &lt;errno.h&gt;</w:t>
      </w:r>
    </w:p>
    <w:p w14:paraId="776A1EE2" w14:textId="49A424AB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>#include &lt;wiringPi.h&gt;</w:t>
      </w:r>
    </w:p>
    <w:p w14:paraId="69FE335D" w14:textId="391F92AE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>#define BUTTON_PIN 0</w:t>
      </w:r>
    </w:p>
    <w:p w14:paraId="58055EEF" w14:textId="6C9C6AB6" w:rsidR="00B76AFA" w:rsidRPr="005D24FC" w:rsidRDefault="00BF3408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t>v</w:t>
      </w:r>
      <w:r w:rsidR="00012A6A">
        <w:rPr>
          <w:rFonts w:ascii="TH SarabunPSK" w:hAnsi="TH SarabunPSK" w:cs="TH SarabunPSK"/>
          <w:sz w:val="32"/>
          <w:szCs w:val="32"/>
          <w:lang w:bidi="th-TH"/>
        </w:rPr>
        <w:t xml:space="preserve">olatile </w:t>
      </w:r>
      <w:r w:rsidR="00B76AFA" w:rsidRPr="005D24FC">
        <w:rPr>
          <w:rFonts w:ascii="TH SarabunPSK" w:hAnsi="TH SarabunPSK" w:cs="TH SarabunPSK" w:hint="cs"/>
          <w:sz w:val="32"/>
          <w:szCs w:val="32"/>
          <w:lang w:bidi="th-TH"/>
        </w:rPr>
        <w:t>int delayTime = 1000, state=0;</w:t>
      </w:r>
    </w:p>
    <w:p w14:paraId="6117E318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>void myInterrupt(void){</w:t>
      </w:r>
    </w:p>
    <w:p w14:paraId="6C6FFB9D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if(state==0){</w:t>
      </w:r>
    </w:p>
    <w:p w14:paraId="1F14A575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delayTime = 500;</w:t>
      </w:r>
    </w:p>
    <w:p w14:paraId="761C30DF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state++;</w:t>
      </w:r>
    </w:p>
    <w:p w14:paraId="328BE422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}</w:t>
      </w:r>
    </w:p>
    <w:p w14:paraId="3BBBAF6A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else if(state==1){</w:t>
      </w:r>
    </w:p>
    <w:p w14:paraId="2A453ECA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delayTime = 250;</w:t>
      </w:r>
    </w:p>
    <w:p w14:paraId="3D869796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state++;</w:t>
      </w:r>
    </w:p>
    <w:p w14:paraId="6F7224EA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}</w:t>
      </w:r>
    </w:p>
    <w:p w14:paraId="08FF1388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else{</w:t>
      </w:r>
    </w:p>
    <w:p w14:paraId="3C9CF8E3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delayTime = 1000;</w:t>
      </w:r>
    </w:p>
    <w:p w14:paraId="6D04E3F2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state = 0;</w:t>
      </w:r>
    </w:p>
    <w:p w14:paraId="6FA99FB1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}</w:t>
      </w:r>
    </w:p>
    <w:p w14:paraId="1920B254" w14:textId="42534E4F" w:rsidR="00CB4E3E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>}</w:t>
      </w:r>
    </w:p>
    <w:p w14:paraId="4E8DF53B" w14:textId="6DE584B3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lastRenderedPageBreak/>
        <w:t>int main(void) {</w:t>
      </w:r>
    </w:p>
    <w:p w14:paraId="3705B7AB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int pin[3] = {1, 2, 3};</w:t>
      </w:r>
    </w:p>
    <w:p w14:paraId="7163EFCA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int bi[8][3] = {</w:t>
      </w:r>
    </w:p>
    <w:p w14:paraId="21F2FBF7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                {0,0,0},{0,0,1},{0,1,0},</w:t>
      </w:r>
    </w:p>
    <w:p w14:paraId="01B8F5A5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                {0,1,1},{1,0,0},{1,0,1},</w:t>
      </w:r>
    </w:p>
    <w:p w14:paraId="2FB47649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                {1,1,0},{1,1,1}</w:t>
      </w:r>
    </w:p>
    <w:p w14:paraId="33BAC369" w14:textId="42A35E34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            };</w:t>
      </w:r>
    </w:p>
    <w:p w14:paraId="1EE75948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if (wiringPiSetup() &lt; -1) {</w:t>
      </w:r>
    </w:p>
    <w:p w14:paraId="2C58D33C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printf("Setting up problem ... Abort!\n");</w:t>
      </w:r>
    </w:p>
    <w:p w14:paraId="66AC617D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return 1;</w:t>
      </w:r>
    </w:p>
    <w:p w14:paraId="66606A62" w14:textId="602E8C0E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}</w:t>
      </w:r>
    </w:p>
    <w:p w14:paraId="1BDE2DE9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if(wiringPiISR(BUTTON_PIN, INT_EDGE_FALLING, &amp;myInterrupt) &lt; 0){</w:t>
      </w:r>
    </w:p>
    <w:p w14:paraId="3594043C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printf("Can't setup ISR\n");</w:t>
      </w:r>
    </w:p>
    <w:p w14:paraId="0A733B4E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return 2;</w:t>
      </w:r>
    </w:p>
    <w:p w14:paraId="5ED91AB0" w14:textId="74BFE1BB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}</w:t>
      </w:r>
    </w:p>
    <w:p w14:paraId="49E1C195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int i= 0;</w:t>
      </w:r>
    </w:p>
    <w:p w14:paraId="74CC5455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for (i = 0; i &lt; 3; ++i)</w:t>
      </w:r>
    </w:p>
    <w:p w14:paraId="7CFE35FF" w14:textId="0111E75B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pinMode(pin[i], OUTPUT);</w:t>
      </w:r>
    </w:p>
    <w:p w14:paraId="3F6A7BA9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while(1) {</w:t>
      </w:r>
    </w:p>
    <w:p w14:paraId="7316DE54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for (i = 0; i &lt;=7 ; i++) {</w:t>
      </w:r>
    </w:p>
    <w:p w14:paraId="4F5C37D9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    int k;</w:t>
      </w:r>
    </w:p>
    <w:p w14:paraId="1FD75913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    for (k = 0; k &lt; 3; k++)</w:t>
      </w:r>
    </w:p>
    <w:p w14:paraId="2380EE31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        digitalWrite(pin[k], bi[i][k]);</w:t>
      </w:r>
    </w:p>
    <w:p w14:paraId="243EA1CC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    delay(delayTime);</w:t>
      </w:r>
    </w:p>
    <w:p w14:paraId="3AB1FD2B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}</w:t>
      </w:r>
    </w:p>
    <w:p w14:paraId="594A31FC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for (i = 6; i &gt; 0 ; i--) {</w:t>
      </w:r>
    </w:p>
    <w:p w14:paraId="0E6C88CF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    int k;</w:t>
      </w:r>
    </w:p>
    <w:p w14:paraId="74C93521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    for (k = 0; k &lt; 3; k++)</w:t>
      </w:r>
    </w:p>
    <w:p w14:paraId="66081B36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        digitalWrite(pin[k], bi[i][k]);</w:t>
      </w:r>
    </w:p>
    <w:p w14:paraId="6008D9EE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    delay(delayTime);</w:t>
      </w:r>
    </w:p>
    <w:p w14:paraId="0899AC91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    }</w:t>
      </w:r>
    </w:p>
    <w:p w14:paraId="0A7DEAD4" w14:textId="77777777" w:rsidR="00B76AFA" w:rsidRPr="005D24FC" w:rsidRDefault="00B76AFA" w:rsidP="005D24FC">
      <w:pPr>
        <w:rPr>
          <w:rFonts w:ascii="TH SarabunPSK" w:hAnsi="TH SarabunPSK" w:cs="TH SarabunPSK"/>
          <w:sz w:val="32"/>
          <w:szCs w:val="32"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 xml:space="preserve">    }</w:t>
      </w:r>
    </w:p>
    <w:p w14:paraId="3AAB2525" w14:textId="1BA68AAE" w:rsidR="008155D7" w:rsidRPr="005D24FC" w:rsidRDefault="00B76AFA" w:rsidP="005D24FC">
      <w:pPr>
        <w:rPr>
          <w:rFonts w:ascii="TH SarabunPSK" w:hAnsi="TH SarabunPSK" w:cs="TH SarabunPSK"/>
          <w:sz w:val="32"/>
          <w:szCs w:val="32"/>
          <w:cs/>
          <w:lang w:bidi="th-TH"/>
        </w:rPr>
      </w:pPr>
      <w:r w:rsidRPr="005D24FC">
        <w:rPr>
          <w:rFonts w:ascii="TH SarabunPSK" w:hAnsi="TH SarabunPSK" w:cs="TH SarabunPSK" w:hint="cs"/>
          <w:sz w:val="32"/>
          <w:szCs w:val="32"/>
          <w:lang w:bidi="th-TH"/>
        </w:rPr>
        <w:t>}</w:t>
      </w:r>
    </w:p>
    <w:sectPr w:rsidR="008155D7" w:rsidRPr="005D24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zE1MDSyMDAyMDVW0lEKTi0uzszPAykwqgUAsYe0LiwAAAA="/>
  </w:docVars>
  <w:rsids>
    <w:rsidRoot w:val="00666125"/>
    <w:rsid w:val="00012A6A"/>
    <w:rsid w:val="000A2CA2"/>
    <w:rsid w:val="00137E7A"/>
    <w:rsid w:val="00184047"/>
    <w:rsid w:val="001D1B03"/>
    <w:rsid w:val="002D23DB"/>
    <w:rsid w:val="002E3265"/>
    <w:rsid w:val="00357DF4"/>
    <w:rsid w:val="003C1ACE"/>
    <w:rsid w:val="003C6089"/>
    <w:rsid w:val="00421184"/>
    <w:rsid w:val="004752E4"/>
    <w:rsid w:val="00524907"/>
    <w:rsid w:val="00573685"/>
    <w:rsid w:val="005D24FC"/>
    <w:rsid w:val="005E5AAF"/>
    <w:rsid w:val="00666125"/>
    <w:rsid w:val="007031A3"/>
    <w:rsid w:val="007811E6"/>
    <w:rsid w:val="008155D7"/>
    <w:rsid w:val="00954E94"/>
    <w:rsid w:val="00A3358D"/>
    <w:rsid w:val="00B43A7E"/>
    <w:rsid w:val="00B521A1"/>
    <w:rsid w:val="00B76AFA"/>
    <w:rsid w:val="00BE1A37"/>
    <w:rsid w:val="00BF3408"/>
    <w:rsid w:val="00BF728D"/>
    <w:rsid w:val="00CB4E3E"/>
    <w:rsid w:val="00D01239"/>
    <w:rsid w:val="00D53804"/>
    <w:rsid w:val="00E80F10"/>
    <w:rsid w:val="00EC2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E1653"/>
  <w15:chartTrackingRefBased/>
  <w15:docId w15:val="{3241FB09-E8A6-49C3-B299-4AC794013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23DB"/>
    <w:pPr>
      <w:suppressAutoHyphens/>
      <w:autoSpaceDN w:val="0"/>
      <w:spacing w:after="0" w:line="240" w:lineRule="auto"/>
    </w:pPr>
    <w:rPr>
      <w:rFonts w:ascii="Liberation Serif" w:eastAsia="DejaVu Sans" w:hAnsi="Liberation Serif" w:cs="FreeSans"/>
      <w:kern w:val="3"/>
      <w:sz w:val="24"/>
      <w:szCs w:val="24"/>
      <w:lang w:eastAsia="zh-CN" w:bidi="hi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rsid w:val="002D23DB"/>
    <w:pPr>
      <w:suppressAutoHyphens/>
      <w:autoSpaceDN w:val="0"/>
      <w:spacing w:after="0" w:line="240" w:lineRule="auto"/>
    </w:pPr>
    <w:rPr>
      <w:rFonts w:ascii="Liberation Serif" w:eastAsia="DejaVu Sans" w:hAnsi="Liberation Serif" w:cs="FreeSans"/>
      <w:kern w:val="3"/>
      <w:sz w:val="24"/>
      <w:szCs w:val="24"/>
      <w:lang w:eastAsia="zh-CN" w:bidi="hi-IN"/>
    </w:rPr>
  </w:style>
  <w:style w:type="paragraph" w:customStyle="1" w:styleId="Default">
    <w:name w:val="Default"/>
    <w:rsid w:val="002D23DB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19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32</cp:revision>
  <dcterms:created xsi:type="dcterms:W3CDTF">2021-04-12T01:28:00Z</dcterms:created>
  <dcterms:modified xsi:type="dcterms:W3CDTF">2021-04-13T05:17:00Z</dcterms:modified>
</cp:coreProperties>
</file>